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9982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08268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1054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2271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4930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0104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0855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8502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31070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0290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9865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27424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0855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03494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185245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412164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1353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9643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26036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06644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18468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9222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3787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2142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Норбутаев Фазлиддин Хусейнович</dc:creator>
  <dc:language>ru-RU</dc:language>
  <cp:keywords/>
  <dcterms:created xsi:type="dcterms:W3CDTF">2024-03-29T08:10:18Z</dcterms:created>
  <dcterms:modified xsi:type="dcterms:W3CDTF">2024-03-29T08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